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0EDB8" w14:textId="13FE5A6D" w:rsidR="001064BA" w:rsidRDefault="00A66F43" w:rsidP="00A66F43">
      <w:pPr>
        <w:pStyle w:val="Heading1"/>
        <w:ind w:left="1440"/>
      </w:pPr>
      <w:r w:rsidRPr="00A66F43">
        <w:t xml:space="preserve">How Do You Attach </w:t>
      </w:r>
      <w:proofErr w:type="spellStart"/>
      <w:r w:rsidRPr="00A66F43">
        <w:t>Shoei</w:t>
      </w:r>
      <w:proofErr w:type="spellEnd"/>
      <w:r w:rsidRPr="00A66F43">
        <w:t xml:space="preserve"> Chin Curtains?</w:t>
      </w:r>
    </w:p>
    <w:p w14:paraId="1FDFBE5F" w14:textId="426B77F4" w:rsidR="00A66F43" w:rsidRDefault="00A66F43" w:rsidP="00A66F43">
      <w:r>
        <w:t xml:space="preserve">Attaching the </w:t>
      </w:r>
      <w:proofErr w:type="spellStart"/>
      <w:r>
        <w:t>Shoei</w:t>
      </w:r>
      <w:proofErr w:type="spellEnd"/>
      <w:r>
        <w:t xml:space="preserve"> chin curtains an easy-go task and there </w:t>
      </w:r>
      <w:r w:rsidR="00E10817">
        <w:t>are</w:t>
      </w:r>
      <w:r>
        <w:t xml:space="preserve"> rubber pulp or often plastic out</w:t>
      </w:r>
      <w:r w:rsidR="00E10817">
        <w:t xml:space="preserve"> </w:t>
      </w:r>
      <w:r>
        <w:t>lifts to tug into the inner portion. This certain configuration is of great help to give a tightened hold and grip with the helmet joints.</w:t>
      </w:r>
    </w:p>
    <w:p w14:paraId="6A21B85B" w14:textId="1F9DDC83" w:rsidR="00FB5860" w:rsidRDefault="00FB5860" w:rsidP="00FB5860">
      <w:pPr>
        <w:pStyle w:val="Heading2"/>
      </w:pPr>
      <w:r>
        <w:t xml:space="preserve">How do you attach </w:t>
      </w:r>
      <w:proofErr w:type="spellStart"/>
      <w:r w:rsidRPr="00FB5860">
        <w:rPr>
          <w:rStyle w:val="Heading2Char"/>
        </w:rPr>
        <w:t>Shoei</w:t>
      </w:r>
      <w:proofErr w:type="spellEnd"/>
      <w:r>
        <w:t xml:space="preserve"> chin curtains?</w:t>
      </w:r>
    </w:p>
    <w:p w14:paraId="06215886" w14:textId="1516335F" w:rsidR="00FB5860" w:rsidRDefault="00AE1D02" w:rsidP="00FB5860">
      <w:proofErr w:type="spellStart"/>
      <w:r>
        <w:t>Shoei</w:t>
      </w:r>
      <w:proofErr w:type="spellEnd"/>
      <w:r>
        <w:t xml:space="preserve"> Helmets often have default chin curtains attached. This is easy to remove and also effortless to realign. The heading edge of the chin curtain is to be inserted into the flap of the lower portion of the helmet </w:t>
      </w:r>
      <w:r w:rsidR="00AB1951">
        <w:t xml:space="preserve">and give a course of </w:t>
      </w:r>
      <w:r w:rsidR="00E10817">
        <w:t xml:space="preserve">a </w:t>
      </w:r>
      <w:r w:rsidR="00AB1951">
        <w:t>gentle push to tug nicely.</w:t>
      </w:r>
    </w:p>
    <w:p w14:paraId="1FEAE4E3" w14:textId="6E2CFB94" w:rsidR="00AB1951" w:rsidRDefault="00AB1951" w:rsidP="00FB5860">
      <w:r>
        <w:t xml:space="preserve">Usually, the front edge of the curtain is made of rubbery or flexible plastic items. Consequently, they </w:t>
      </w:r>
      <w:r w:rsidR="00E10817">
        <w:t>have a fixed shape</w:t>
      </w:r>
      <w:r>
        <w:t xml:space="preserve"> and not fragile. And so, gives an easy time while tugging the curtain on the bottom part. The rest portion is </w:t>
      </w:r>
      <w:r w:rsidR="00E10817">
        <w:t xml:space="preserve">a </w:t>
      </w:r>
      <w:r>
        <w:t>comfy foam</w:t>
      </w:r>
      <w:r w:rsidR="00E10817">
        <w:t>-</w:t>
      </w:r>
      <w:r>
        <w:t>like fabric for good warmth.</w:t>
      </w:r>
    </w:p>
    <w:p w14:paraId="3FC9B1F5" w14:textId="32A31011" w:rsidR="00AB1951" w:rsidRDefault="00AB1951" w:rsidP="00AB1951">
      <w:pPr>
        <w:pStyle w:val="Heading3"/>
      </w:pPr>
      <w:r>
        <w:t>Process</w:t>
      </w:r>
    </w:p>
    <w:p w14:paraId="34AC229C" w14:textId="1993AEBF" w:rsidR="00AB1951" w:rsidRDefault="00AB1951" w:rsidP="00AB1951">
      <w:r>
        <w:t>For attaching a chin curtain, first</w:t>
      </w:r>
      <w:r w:rsidR="00E10817">
        <w:t>,</w:t>
      </w:r>
      <w:r>
        <w:t xml:space="preserve"> make your helmet upside down, and place </w:t>
      </w:r>
      <w:r w:rsidR="00E10817">
        <w:t>it o</w:t>
      </w:r>
      <w:r>
        <w:t>n a safe surface. It is better if you have a fluffy, volume surface, so the upper portion do</w:t>
      </w:r>
      <w:r w:rsidR="00E10817">
        <w:t>es</w:t>
      </w:r>
      <w:r>
        <w:t xml:space="preserve">n’t face any hard disturbance and the placement stays apt. </w:t>
      </w:r>
    </w:p>
    <w:p w14:paraId="74A826CC" w14:textId="51A39141" w:rsidR="00AB1951" w:rsidRDefault="00AB1951" w:rsidP="00AB1951">
      <w:r>
        <w:t xml:space="preserve">Secondly, check the lower chin side of the helmet and you’ll notice </w:t>
      </w:r>
      <w:r w:rsidR="004239DD">
        <w:t xml:space="preserve">there is gap-like space when pressed. The chin curtain is supposed to be attached there. There is </w:t>
      </w:r>
      <w:r w:rsidR="00E10817">
        <w:t xml:space="preserve">a </w:t>
      </w:r>
      <w:r w:rsidR="004239DD">
        <w:t>different type of curtains, some needs to be initiated from the corner and some from the center.</w:t>
      </w:r>
    </w:p>
    <w:p w14:paraId="45DD0ED0" w14:textId="0B08497A" w:rsidR="00BD6CB2" w:rsidRDefault="004239DD" w:rsidP="00AB1951">
      <w:r>
        <w:t>If you are selecting the type that needs the start tug from the center, then place the center part first. When it is seemingly tugged well, go for one corner adjustment. Eventually</w:t>
      </w:r>
      <w:r w:rsidR="00E10817">
        <w:t>,</w:t>
      </w:r>
      <w:r>
        <w:t xml:space="preserve"> </w:t>
      </w:r>
      <w:r w:rsidR="00BD6CB2">
        <w:t xml:space="preserve">go for the other end and finish with an overall press from start to stop. The following link might give a better preview </w:t>
      </w:r>
      <w:hyperlink r:id="rId4" w:history="1">
        <w:r w:rsidR="00BD6CB2" w:rsidRPr="000406E2">
          <w:rPr>
            <w:rStyle w:val="Hyperlink"/>
          </w:rPr>
          <w:t>https://www.youtube.com/watch?v=U_4UX60iAn8&amp;t=34s</w:t>
        </w:r>
      </w:hyperlink>
      <w:r w:rsidR="00BD6CB2">
        <w:t xml:space="preserve"> (0.45s – 1.30s)</w:t>
      </w:r>
    </w:p>
    <w:p w14:paraId="58EF2053" w14:textId="3B662F74" w:rsidR="004239DD" w:rsidRDefault="00BD6CB2" w:rsidP="00AB1951">
      <w:r>
        <w:t>For the types that ha</w:t>
      </w:r>
      <w:r w:rsidR="00E10817">
        <w:t>ve</w:t>
      </w:r>
      <w:r>
        <w:t xml:space="preserve"> more or less circular begin edges, they are to be started tugging from one corner of the helmet flap. Gently keep on the pressure of the push and reach the end part. After the full installation give</w:t>
      </w:r>
      <w:r w:rsidR="00E10817">
        <w:t>s</w:t>
      </w:r>
      <w:r>
        <w:t xml:space="preserve"> a final press to the overall edge </w:t>
      </w:r>
      <w:r w:rsidR="005B5BF6">
        <w:t xml:space="preserve">for an end check. This specified demonstration might help you through </w:t>
      </w:r>
      <w:hyperlink r:id="rId5" w:history="1">
        <w:r w:rsidR="005B5BF6" w:rsidRPr="000406E2">
          <w:rPr>
            <w:rStyle w:val="Hyperlink"/>
          </w:rPr>
          <w:t>https://youtu.be/wjx_fBh_Ux0</w:t>
        </w:r>
      </w:hyperlink>
      <w:r w:rsidR="005B5BF6">
        <w:t xml:space="preserve"> (0.55s - 1.20s)</w:t>
      </w:r>
    </w:p>
    <w:p w14:paraId="5AD59E48" w14:textId="2451684C" w:rsidR="005B5BF6" w:rsidRDefault="00EF26E7" w:rsidP="00EF26E7">
      <w:pPr>
        <w:pStyle w:val="Heading2"/>
      </w:pPr>
      <w:r>
        <w:lastRenderedPageBreak/>
        <w:t>What does a helmet chain curtain help?</w:t>
      </w:r>
    </w:p>
    <w:p w14:paraId="621B00BA" w14:textId="10A3D5D6" w:rsidR="00EF26E7" w:rsidRDefault="00EF26E7" w:rsidP="00AB1951">
      <w:r>
        <w:t>A chin curtain helps you from having a foggy visual as it locks the path of making it. At the same time during fast rides, it keeps your visuals dust and bug</w:t>
      </w:r>
      <w:r w:rsidR="00E10817">
        <w:t>-</w:t>
      </w:r>
      <w:r>
        <w:t xml:space="preserve">free. </w:t>
      </w:r>
      <w:r w:rsidR="00E10817">
        <w:t>O</w:t>
      </w:r>
      <w:r>
        <w:t>n colder days it keeps you warm and comfy to have a good go.</w:t>
      </w:r>
    </w:p>
    <w:p w14:paraId="031B9DCC" w14:textId="784F252A" w:rsidR="00EF26E7" w:rsidRDefault="00EF26E7" w:rsidP="00AB1951">
      <w:r>
        <w:t xml:space="preserve">Having a chin curtain installed can give you a confident preparation for </w:t>
      </w:r>
      <w:r w:rsidR="00E10817">
        <w:t xml:space="preserve">a </w:t>
      </w:r>
      <w:r>
        <w:t>drastic experience. Often this might give you a sweaty and tight feel, in tropical areas but the overall performance rise of being a chin curtain installed is a plus.</w:t>
      </w:r>
    </w:p>
    <w:p w14:paraId="099B5FE6" w14:textId="6026B7E1" w:rsidR="00EF26E7" w:rsidRDefault="00EA1FAB" w:rsidP="00EA1FAB">
      <w:pPr>
        <w:pStyle w:val="Heading2"/>
      </w:pPr>
      <w:r>
        <w:t>How can a chin curtain help the visor?</w:t>
      </w:r>
    </w:p>
    <w:p w14:paraId="486927DA" w14:textId="0F51C5D4" w:rsidR="00EA1FAB" w:rsidRDefault="00EA1FAB" w:rsidP="00EA1FAB">
      <w:r>
        <w:t>For a better ride experience</w:t>
      </w:r>
      <w:r w:rsidR="00E10817">
        <w:t>,</w:t>
      </w:r>
      <w:r>
        <w:t xml:space="preserve"> you better have all </w:t>
      </w:r>
      <w:r w:rsidR="00E10817">
        <w:t xml:space="preserve">the </w:t>
      </w:r>
      <w:r>
        <w:t xml:space="preserve">necessary parts equipped well. Many might think a chin curtain is just an extra but the after effect of having one installed is worthwhile. </w:t>
      </w:r>
    </w:p>
    <w:p w14:paraId="265D1179" w14:textId="39D95BFF" w:rsidR="00EA1FAB" w:rsidRDefault="00E10817" w:rsidP="00EA1FAB">
      <w:r>
        <w:t>The v</w:t>
      </w:r>
      <w:r w:rsidR="00EA1FAB">
        <w:t>isor is one of the most sensitive case</w:t>
      </w:r>
      <w:r>
        <w:t>s</w:t>
      </w:r>
      <w:r w:rsidR="00EA1FAB">
        <w:t xml:space="preserve"> to be focused on. </w:t>
      </w:r>
      <w:r>
        <w:t>And t</w:t>
      </w:r>
      <w:r w:rsidR="00EA1FAB">
        <w:t>he speed a bike rider likes needs to have a clear vision of the pathway. Any kind of noise, hazy vision cannot help disturbing the journey.</w:t>
      </w:r>
    </w:p>
    <w:p w14:paraId="5E8661FC" w14:textId="67374B3B" w:rsidR="00EA1FAB" w:rsidRDefault="00EA1FAB" w:rsidP="00535B94">
      <w:r>
        <w:t>A chin curtain stops the outer air buffeting inside and the better the adjustment the better safe you get. Not only this</w:t>
      </w:r>
      <w:r w:rsidR="00E10817">
        <w:t xml:space="preserve"> but</w:t>
      </w:r>
      <w:r>
        <w:t xml:space="preserve"> chin curtains also </w:t>
      </w:r>
      <w:proofErr w:type="gramStart"/>
      <w:r>
        <w:t>gives</w:t>
      </w:r>
      <w:proofErr w:type="gramEnd"/>
      <w:r>
        <w:t xml:space="preserve"> a steady fit wearing a helmet and the result is the helmet is not a bubblehead, rather more professional.</w:t>
      </w:r>
    </w:p>
    <w:p w14:paraId="500720FE" w14:textId="416AEB98" w:rsidR="00535B94" w:rsidRDefault="00535B94" w:rsidP="00535B94">
      <w:pPr>
        <w:pStyle w:val="Heading2"/>
      </w:pPr>
      <w:r>
        <w:t xml:space="preserve">Does </w:t>
      </w:r>
      <w:proofErr w:type="spellStart"/>
      <w:r>
        <w:t>Shoei</w:t>
      </w:r>
      <w:proofErr w:type="spellEnd"/>
      <w:r>
        <w:t xml:space="preserve"> have universal chin curtains?</w:t>
      </w:r>
    </w:p>
    <w:p w14:paraId="7C7B0FA3" w14:textId="1D39A27B" w:rsidR="00535B94" w:rsidRDefault="00535B94" w:rsidP="00535B94">
      <w:proofErr w:type="spellStart"/>
      <w:r>
        <w:t>Shoei</w:t>
      </w:r>
      <w:proofErr w:type="spellEnd"/>
      <w:r>
        <w:t xml:space="preserve"> does have universal chin curtains that are viable for many of the helmet models. The performance of handling wind </w:t>
      </w:r>
      <w:r w:rsidR="00E10817">
        <w:t xml:space="preserve">circulation </w:t>
      </w:r>
      <w:r>
        <w:t>and keeping the visor clear is just as perfect as the specified model-based chin curtains provide. Also, there is inner leatherette inclusive.</w:t>
      </w:r>
    </w:p>
    <w:p w14:paraId="3DDD0707" w14:textId="4544F53B" w:rsidR="00535B94" w:rsidRDefault="00801CB8" w:rsidP="00801CB8">
      <w:pPr>
        <w:pStyle w:val="Heading2"/>
      </w:pPr>
      <w:r>
        <w:t>FAQ</w:t>
      </w:r>
      <w:r w:rsidR="00535B94">
        <w:t xml:space="preserve">  </w:t>
      </w:r>
    </w:p>
    <w:p w14:paraId="3CE6DCF8" w14:textId="5C017EE3" w:rsidR="00801CB8" w:rsidRDefault="00801CB8" w:rsidP="00801CB8">
      <w:r>
        <w:t>Is it a must having chin curtain?</w:t>
      </w:r>
    </w:p>
    <w:p w14:paraId="406DC26D" w14:textId="60E25F9B" w:rsidR="00801CB8" w:rsidRDefault="00801CB8" w:rsidP="00801CB8">
      <w:r>
        <w:t>Technically it’s one of the must</w:t>
      </w:r>
      <w:r w:rsidR="00E10817">
        <w:t>-</w:t>
      </w:r>
      <w:r>
        <w:t xml:space="preserve">have accessories for a helmet and it does play a vital role </w:t>
      </w:r>
      <w:r w:rsidR="00E10817">
        <w:t xml:space="preserve">in </w:t>
      </w:r>
      <w:r>
        <w:t>keeping the visor disturb</w:t>
      </w:r>
      <w:r w:rsidR="00E10817">
        <w:t>-</w:t>
      </w:r>
      <w:r>
        <w:t>free and blocks squeaky noise. So, that being said yes, it is a must</w:t>
      </w:r>
      <w:r w:rsidR="00E10817">
        <w:t>-</w:t>
      </w:r>
      <w:r>
        <w:t>have for a safe and better ride.</w:t>
      </w:r>
    </w:p>
    <w:p w14:paraId="4A1643FD" w14:textId="68A4C4B9" w:rsidR="00801CB8" w:rsidRDefault="00801CB8" w:rsidP="00801CB8">
      <w:r>
        <w:t>Are chin curtains washable?</w:t>
      </w:r>
    </w:p>
    <w:p w14:paraId="497F377A" w14:textId="7778EE0F" w:rsidR="00801CB8" w:rsidRDefault="00801CB8" w:rsidP="00801CB8">
      <w:r>
        <w:t xml:space="preserve">Yes, it is washable. The inner portion that directly meets your skin portion absorbs perspiration from </w:t>
      </w:r>
      <w:r w:rsidR="00E10817">
        <w:t xml:space="preserve">the </w:t>
      </w:r>
      <w:r>
        <w:t>skin. For a perfect fit</w:t>
      </w:r>
      <w:r w:rsidR="00E10817">
        <w:t>,</w:t>
      </w:r>
      <w:r>
        <w:t xml:space="preserve"> this part is made up of laser</w:t>
      </w:r>
      <w:r w:rsidR="00E10817">
        <w:t>-</w:t>
      </w:r>
      <w:r>
        <w:t xml:space="preserve">cut foam. Remove them easily and keep </w:t>
      </w:r>
      <w:r w:rsidR="00E10817">
        <w:t>them</w:t>
      </w:r>
      <w:r>
        <w:t xml:space="preserve"> fresh through proper washes.</w:t>
      </w:r>
    </w:p>
    <w:p w14:paraId="141BCCAB" w14:textId="7004DA10" w:rsidR="00801CB8" w:rsidRDefault="00801CB8" w:rsidP="00801CB8">
      <w:pPr>
        <w:pStyle w:val="Heading2"/>
      </w:pPr>
      <w:r>
        <w:lastRenderedPageBreak/>
        <w:t xml:space="preserve">Conclusion </w:t>
      </w:r>
    </w:p>
    <w:p w14:paraId="052E82D0" w14:textId="3C3F88D8" w:rsidR="00801CB8" w:rsidRPr="00801CB8" w:rsidRDefault="00801CB8" w:rsidP="00801CB8">
      <w:r>
        <w:t>The process of attaching a chin curtain is pretty easy and you need not take help from anyone. It’s all about fitting it to the</w:t>
      </w:r>
      <w:r w:rsidR="00130F38">
        <w:t xml:space="preserve"> predefined</w:t>
      </w:r>
      <w:r>
        <w:t xml:space="preserve"> selected gaps</w:t>
      </w:r>
      <w:r w:rsidR="00130F38">
        <w:t>. And make sure it</w:t>
      </w:r>
      <w:r w:rsidR="00E10817">
        <w:t>'</w:t>
      </w:r>
      <w:r w:rsidR="00130F38">
        <w:t xml:space="preserve">s tightly fitted. It is an important part if you’re a regular rider. Bikes are fun with speeds after all, and to have safe fun, you better take a chin curtain as </w:t>
      </w:r>
      <w:r w:rsidR="00530C59">
        <w:t xml:space="preserve">a </w:t>
      </w:r>
      <w:r w:rsidR="00130F38">
        <w:t>friend.</w:t>
      </w:r>
    </w:p>
    <w:p w14:paraId="0A1C5425" w14:textId="77777777" w:rsidR="00801CB8" w:rsidRPr="00801CB8" w:rsidRDefault="00801CB8" w:rsidP="00801CB8"/>
    <w:p w14:paraId="502C763B" w14:textId="77777777" w:rsidR="004239DD" w:rsidRPr="00AB1951" w:rsidRDefault="004239DD" w:rsidP="00AB1951"/>
    <w:p w14:paraId="098B9954" w14:textId="77777777" w:rsidR="00A66F43" w:rsidRPr="00A66F43" w:rsidRDefault="00A66F43" w:rsidP="00A66F43"/>
    <w:sectPr w:rsidR="00A66F43" w:rsidRPr="00A66F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zNbYwNjM3MzW0sDRW0lEKTi0uzszPAykwrAUAtEg/biwAAAA="/>
  </w:docVars>
  <w:rsids>
    <w:rsidRoot w:val="00A66F43"/>
    <w:rsid w:val="000211FD"/>
    <w:rsid w:val="00130F38"/>
    <w:rsid w:val="003877DB"/>
    <w:rsid w:val="004239DD"/>
    <w:rsid w:val="00447592"/>
    <w:rsid w:val="00530C59"/>
    <w:rsid w:val="00535B94"/>
    <w:rsid w:val="005B5BF6"/>
    <w:rsid w:val="00801CB8"/>
    <w:rsid w:val="00A66F43"/>
    <w:rsid w:val="00AB1951"/>
    <w:rsid w:val="00AE1D02"/>
    <w:rsid w:val="00BD6CB2"/>
    <w:rsid w:val="00E10817"/>
    <w:rsid w:val="00E36BAF"/>
    <w:rsid w:val="00EA1FAB"/>
    <w:rsid w:val="00EF26E7"/>
    <w:rsid w:val="00FB5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48CFD"/>
  <w15:chartTrackingRefBased/>
  <w15:docId w15:val="{2DB2D5EB-CC93-4AB7-AB71-FE4989C64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B19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paragraph" w:styleId="NormalWeb">
    <w:name w:val="Normal (Web)"/>
    <w:basedOn w:val="Normal"/>
    <w:uiPriority w:val="99"/>
    <w:semiHidden/>
    <w:unhideWhenUsed/>
    <w:rsid w:val="00FB5860"/>
    <w:pPr>
      <w:spacing w:before="100" w:beforeAutospacing="1" w:after="100" w:afterAutospacing="1" w:line="240" w:lineRule="auto"/>
    </w:pPr>
    <w:rPr>
      <w:rFonts w:eastAsia="Times New Roman" w:cs="Times New Roman"/>
      <w:sz w:val="24"/>
      <w:szCs w:val="24"/>
    </w:rPr>
  </w:style>
  <w:style w:type="character" w:customStyle="1" w:styleId="Heading3Char">
    <w:name w:val="Heading 3 Char"/>
    <w:basedOn w:val="DefaultParagraphFont"/>
    <w:link w:val="Heading3"/>
    <w:uiPriority w:val="9"/>
    <w:rsid w:val="00AB195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BD6CB2"/>
    <w:rPr>
      <w:color w:val="0563C1" w:themeColor="hyperlink"/>
      <w:u w:val="single"/>
    </w:rPr>
  </w:style>
  <w:style w:type="character" w:styleId="UnresolvedMention">
    <w:name w:val="Unresolved Mention"/>
    <w:basedOn w:val="DefaultParagraphFont"/>
    <w:uiPriority w:val="99"/>
    <w:semiHidden/>
    <w:unhideWhenUsed/>
    <w:rsid w:val="00BD6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33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youtu.be/wjx_fBh_Ux0" TargetMode="External"/><Relationship Id="rId4" Type="http://schemas.openxmlformats.org/officeDocument/2006/relationships/hyperlink" Target="https://www.youtube.com/watch?v=U_4UX60iAn8&amp;t=34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6</TotalTime>
  <Pages>3</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9</cp:revision>
  <dcterms:created xsi:type="dcterms:W3CDTF">2021-06-20T09:10:00Z</dcterms:created>
  <dcterms:modified xsi:type="dcterms:W3CDTF">2021-06-22T07:39:00Z</dcterms:modified>
</cp:coreProperties>
</file>